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97F504" w14:textId="77777777" w:rsidR="00DC219A" w:rsidRDefault="00DC219A" w:rsidP="00A83BD2">
      <w:pPr>
        <w:pStyle w:val="UTB"/>
      </w:pPr>
      <w:r w:rsidRPr="00897167">
        <w:t>Univerzita Tomáše Bati ve Zlíně</w:t>
      </w:r>
    </w:p>
    <w:p w14:paraId="439F75B7" w14:textId="77777777" w:rsidR="00DC219A" w:rsidRPr="00897167" w:rsidRDefault="00DC219A" w:rsidP="00A83BD2">
      <w:pPr>
        <w:pStyle w:val="FaME"/>
      </w:pPr>
      <w:r w:rsidRPr="00897167">
        <w:t>Fakulta managementu a ekonomiky</w:t>
      </w:r>
    </w:p>
    <w:p w14:paraId="5773D076" w14:textId="77777777"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D809FA">
        <w:t>oponenta</w:t>
      </w:r>
      <w:r w:rsidR="006B5581">
        <w:t xml:space="preserve"> </w:t>
      </w:r>
      <w:r w:rsidRPr="00A83BD2">
        <w:t>bakalářské práce</w:t>
      </w:r>
    </w:p>
    <w:p w14:paraId="111116B0" w14:textId="77777777"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86623">
        <w:rPr>
          <w:b/>
          <w:i/>
          <w:sz w:val="22"/>
          <w:szCs w:val="22"/>
        </w:rPr>
        <w:t>Lenka Balounov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D809FA">
        <w:t>Oponent</w:t>
      </w:r>
      <w:r w:rsidR="006B5581">
        <w:t xml:space="preserve">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86623">
        <w:rPr>
          <w:b/>
          <w:i/>
          <w:sz w:val="22"/>
          <w:szCs w:val="22"/>
        </w:rPr>
        <w:t>Ing. David Homola, Ph.D.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86623">
        <w:rPr>
          <w:b/>
          <w:i/>
          <w:sz w:val="22"/>
          <w:szCs w:val="22"/>
        </w:rPr>
        <w:t>2020/2021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14:paraId="57A00CEB" w14:textId="77777777" w:rsidR="00DC219A" w:rsidRDefault="00DC219A" w:rsidP="00A83BD2">
      <w:pPr>
        <w:jc w:val="both"/>
      </w:pPr>
    </w:p>
    <w:p w14:paraId="321C68F1" w14:textId="77777777" w:rsidR="00DC219A" w:rsidRDefault="00DC219A" w:rsidP="00A83BD2">
      <w:pPr>
        <w:jc w:val="both"/>
      </w:pPr>
    </w:p>
    <w:p w14:paraId="06F2A9AA" w14:textId="77777777"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386623">
        <w:rPr>
          <w:b/>
          <w:i/>
          <w:sz w:val="22"/>
          <w:szCs w:val="22"/>
        </w:rPr>
        <w:t>Účetní a daňové aspekty zaměstnaneckých benefitů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14:paraId="26639682" w14:textId="77777777" w:rsidR="00DC219A" w:rsidRDefault="00DC219A" w:rsidP="00A83BD2">
      <w:pPr>
        <w:jc w:val="both"/>
      </w:pPr>
    </w:p>
    <w:p w14:paraId="5591B219" w14:textId="77777777" w:rsidR="00DC219A" w:rsidRDefault="00DC219A" w:rsidP="00A83BD2"/>
    <w:p w14:paraId="516A3DC0" w14:textId="77777777" w:rsidR="00DC219A" w:rsidRPr="005F755D" w:rsidRDefault="00DC219A" w:rsidP="00A83BD2">
      <w:r w:rsidRPr="005F755D">
        <w:t>U hodnocení kritéria 1 zohledněte náročnost tématu práce.</w:t>
      </w:r>
    </w:p>
    <w:p w14:paraId="73CFD254" w14:textId="77777777" w:rsidR="00DC219A" w:rsidRPr="005F755D" w:rsidRDefault="00DC219A" w:rsidP="00A83BD2">
      <w:r w:rsidRPr="005F755D">
        <w:t>Při hodnocení kritérií 2-6 zohledněte následující bodování:</w:t>
      </w:r>
    </w:p>
    <w:p w14:paraId="06C4C9B8" w14:textId="77777777" w:rsidR="00DC219A" w:rsidRPr="005F755D" w:rsidRDefault="00DC219A" w:rsidP="00A83BD2">
      <w:r w:rsidRPr="005F755D">
        <w:t>5 bodů – splněno velmi kvalitně, výrazně překračuje požadavky</w:t>
      </w:r>
    </w:p>
    <w:p w14:paraId="467B4C38" w14:textId="77777777" w:rsidR="00DC219A" w:rsidRPr="005F755D" w:rsidRDefault="00DC219A" w:rsidP="00A83BD2">
      <w:r w:rsidRPr="005F755D">
        <w:t>4 body – splněno kvalitně</w:t>
      </w:r>
    </w:p>
    <w:p w14:paraId="0327D8EA" w14:textId="77777777" w:rsidR="00DC219A" w:rsidRPr="005F755D" w:rsidRDefault="00DC219A" w:rsidP="00A83BD2">
      <w:r w:rsidRPr="005F755D">
        <w:t>3 body – splněno bez výhrad</w:t>
      </w:r>
    </w:p>
    <w:p w14:paraId="2AB930F2" w14:textId="77777777" w:rsidR="00DC219A" w:rsidRPr="005F755D" w:rsidRDefault="00DC219A" w:rsidP="00A83BD2">
      <w:r w:rsidRPr="005F755D">
        <w:t>2 body – splněno s menšími nedostatky</w:t>
      </w:r>
    </w:p>
    <w:p w14:paraId="1D9786A4" w14:textId="77777777" w:rsidR="00DC219A" w:rsidRPr="005F755D" w:rsidRDefault="00DC219A" w:rsidP="00A83BD2">
      <w:r w:rsidRPr="005F755D">
        <w:t>1 body – splněno, ale s výraznými nedostatky</w:t>
      </w:r>
    </w:p>
    <w:p w14:paraId="5914FA13" w14:textId="77777777"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14:paraId="14CA8319" w14:textId="77777777" w:rsidR="00DC219A" w:rsidRDefault="00DC219A" w:rsidP="001B5B85"/>
    <w:p w14:paraId="3814018B" w14:textId="77777777" w:rsidR="00A24E8F" w:rsidRDefault="00A24E8F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14:paraId="4A009DD9" w14:textId="77777777" w:rsidTr="00A24E8F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28BF275" w14:textId="77777777"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DE15ED9" w14:textId="77777777"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14:paraId="5C09E0FA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14B460C8" w14:textId="77777777"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66F18F0D" w14:textId="77777777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b/>
                <w:snapToGrid w:val="0"/>
                <w:color w:val="000000"/>
              </w:rPr>
            </w:r>
            <w:r w:rsidR="001E646A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14:paraId="22AA33DA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208CF4F" w14:textId="77777777"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14:paraId="2705C02D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6D37EB5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693F0D5" w14:textId="77777777"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14:paraId="248B15E3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EAB2694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7AB0A60A" w14:textId="77777777"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65DEC7FD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41625E8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76F3C44B" w14:textId="77777777"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0BE6ADC" w14:textId="77777777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b/>
                <w:snapToGrid w:val="0"/>
                <w:color w:val="000000"/>
              </w:rPr>
            </w:r>
            <w:r w:rsidR="001E646A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90FB677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0B900AA" w14:textId="77777777"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14:paraId="545B2E65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96CE932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AD7D1C9" w14:textId="77777777"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14:paraId="44981510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A70CDFA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23AE99A" w14:textId="77777777"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14:paraId="29206288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66E3698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349AE71B" w14:textId="77777777"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35A0D73E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B9E58A3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7D315396" w14:textId="77777777"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686090C2" w14:textId="77777777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E646A">
              <w:rPr>
                <w:b/>
                <w:snapToGrid w:val="0"/>
                <w:color w:val="000000"/>
              </w:rPr>
            </w:r>
            <w:r w:rsidR="001E646A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0D51DD5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4BB5036" w14:textId="77777777"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14:paraId="01011025" w14:textId="77777777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FBAB2B0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AE6254F" w14:textId="77777777"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14:paraId="5A321E21" w14:textId="77777777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E8D2404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4865F23D" w14:textId="77777777"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0A0AE202" w14:textId="77777777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450692E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67AB9D9E" w14:textId="77777777"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3DCAB361" w14:textId="77777777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b/>
                <w:snapToGrid w:val="0"/>
                <w:color w:val="000000"/>
              </w:rPr>
            </w:r>
            <w:r w:rsidR="001E646A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5872B8F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BDFD47D" w14:textId="77777777"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14:paraId="14E7A3E4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548A27E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D9EDC98" w14:textId="77777777"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14:paraId="5281B6A4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2850B25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E8EB1B6" w14:textId="77777777"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14:paraId="23446936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8BDC545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5094BB5" w14:textId="77777777"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14:paraId="20AA1A40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A9CF259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6345AE7F" w14:textId="77777777"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03443474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703A050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220A209F" w14:textId="77777777"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79922789" w14:textId="77777777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E646A">
              <w:rPr>
                <w:b/>
                <w:snapToGrid w:val="0"/>
                <w:color w:val="000000"/>
              </w:rPr>
            </w:r>
            <w:r w:rsidR="001E646A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3A2F3A0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12A0C7B" w14:textId="77777777"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14:paraId="252DA86C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4354949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D692A65" w14:textId="77777777"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14:paraId="468C6CC3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4A32666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B494431" w14:textId="77777777"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14:paraId="24CA015E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F87EBFC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3204FA30" w14:textId="77777777"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03FEC2E8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5A664C7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7C751B1A" w14:textId="77777777"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339DBE9D" w14:textId="77777777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b/>
                <w:snapToGrid w:val="0"/>
                <w:color w:val="000000"/>
              </w:rPr>
            </w:r>
            <w:r w:rsidR="001E646A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113784D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B74F4AC" w14:textId="77777777"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14:paraId="70DB1DCF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8C40FCD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2FADD3F" w14:textId="77777777"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14:paraId="6D0660FF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37A2F2C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49EEAF1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14:paraId="5FA7CD41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C3EA100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1708ECA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14:paraId="1622B320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B9CA2E8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9B356B1" w14:textId="77777777"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1011880A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86623">
              <w:rPr>
                <w:snapToGrid w:val="0"/>
                <w:color w:val="000000"/>
              </w:rPr>
            </w:r>
            <w:r w:rsidR="001E646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87EB83C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3224566" w14:textId="77777777"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CD067D" w14:textId="77777777"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386623">
              <w:rPr>
                <w:b/>
                <w:snapToGrid w:val="0"/>
                <w:color w:val="000000"/>
              </w:rPr>
              <w:t>8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606EB2EE" w14:textId="77777777" w:rsidR="00DC219A" w:rsidRDefault="00DC219A" w:rsidP="001B5B85"/>
    <w:p w14:paraId="11D34C33" w14:textId="77777777" w:rsidR="00DC219A" w:rsidRDefault="00DC219A" w:rsidP="003E1491">
      <w:pPr>
        <w:jc w:val="both"/>
      </w:pPr>
      <w:r>
        <w:t>Celkové hodnocení práce a otázky k obhajobě:</w:t>
      </w:r>
    </w:p>
    <w:p w14:paraId="721EFE0A" w14:textId="77777777" w:rsidR="00DC219A" w:rsidRDefault="00DC219A" w:rsidP="003E1491">
      <w:pPr>
        <w:jc w:val="both"/>
      </w:pPr>
      <w:r>
        <w:t>(otázky uvádí vedoucí práce i oponent)</w:t>
      </w:r>
    </w:p>
    <w:p w14:paraId="2A04CAB5" w14:textId="77777777" w:rsidR="00DC219A" w:rsidRDefault="00DC219A" w:rsidP="003E1491">
      <w:pPr>
        <w:jc w:val="both"/>
      </w:pPr>
    </w:p>
    <w:bookmarkStart w:id="7" w:name="Text6"/>
    <w:p w14:paraId="14E14C03" w14:textId="77777777" w:rsidR="001E646A" w:rsidRDefault="005C5600" w:rsidP="001E646A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1E646A" w:rsidRPr="001E646A">
        <w:rPr>
          <w:i/>
          <w:noProof/>
        </w:rPr>
        <w:t>Práce celkově působí "odfláknutým" dojmem. Zadání i kapitola Cíle a metody práce indikují, že studentka měla představu o tom, co by v její práci mělo zaznít. To je ale tak to jediné, co v práci funguje, nechci se rozepisovat proto jen v bodech.</w:t>
      </w:r>
    </w:p>
    <w:p w14:paraId="222DC2CB" w14:textId="77777777" w:rsidR="001E646A" w:rsidRPr="001E646A" w:rsidRDefault="001E646A" w:rsidP="001E646A">
      <w:pPr>
        <w:rPr>
          <w:i/>
          <w:noProof/>
        </w:rPr>
      </w:pPr>
    </w:p>
    <w:p w14:paraId="5096A5F5" w14:textId="77777777" w:rsidR="001E646A" w:rsidRDefault="001E646A" w:rsidP="001E646A">
      <w:pPr>
        <w:rPr>
          <w:i/>
          <w:noProof/>
        </w:rPr>
      </w:pPr>
      <w:r w:rsidRPr="001E646A">
        <w:rPr>
          <w:i/>
          <w:noProof/>
        </w:rPr>
        <w:t>- V teoretické části je čerpáno víceméně z jediného zdroje (Macháček), ostatní jsou použity max. jednou</w:t>
      </w:r>
    </w:p>
    <w:p w14:paraId="3E699B65" w14:textId="77777777" w:rsidR="001E646A" w:rsidRPr="001E646A" w:rsidRDefault="001E646A" w:rsidP="001E646A">
      <w:pPr>
        <w:rPr>
          <w:i/>
          <w:noProof/>
        </w:rPr>
      </w:pPr>
    </w:p>
    <w:p w14:paraId="747B410A" w14:textId="77777777" w:rsidR="001E646A" w:rsidRDefault="001E646A" w:rsidP="001E646A">
      <w:pPr>
        <w:rPr>
          <w:i/>
          <w:noProof/>
        </w:rPr>
      </w:pPr>
      <w:r w:rsidRPr="001E646A">
        <w:rPr>
          <w:i/>
          <w:noProof/>
        </w:rPr>
        <w:t>- Zdrojů je velmi málo</w:t>
      </w:r>
    </w:p>
    <w:p w14:paraId="377B042F" w14:textId="77777777" w:rsidR="001E646A" w:rsidRPr="001E646A" w:rsidRDefault="001E646A" w:rsidP="001E646A">
      <w:pPr>
        <w:rPr>
          <w:i/>
          <w:noProof/>
        </w:rPr>
      </w:pPr>
    </w:p>
    <w:p w14:paraId="055C5A1E" w14:textId="77777777" w:rsidR="001E646A" w:rsidRDefault="001E646A" w:rsidP="001E646A">
      <w:pPr>
        <w:rPr>
          <w:i/>
          <w:noProof/>
        </w:rPr>
      </w:pPr>
      <w:r w:rsidRPr="001E646A">
        <w:rPr>
          <w:i/>
          <w:noProof/>
        </w:rPr>
        <w:t>- Citace a reference nejsou často citovány dle normy</w:t>
      </w:r>
    </w:p>
    <w:p w14:paraId="42F9D89C" w14:textId="77777777" w:rsidR="001E646A" w:rsidRPr="001E646A" w:rsidRDefault="001E646A" w:rsidP="001E646A">
      <w:pPr>
        <w:rPr>
          <w:i/>
          <w:noProof/>
        </w:rPr>
      </w:pPr>
    </w:p>
    <w:p w14:paraId="05F7BCDB" w14:textId="77777777" w:rsidR="001E646A" w:rsidRDefault="001E646A" w:rsidP="001E646A">
      <w:pPr>
        <w:rPr>
          <w:i/>
          <w:noProof/>
        </w:rPr>
      </w:pPr>
      <w:r w:rsidRPr="001E646A">
        <w:rPr>
          <w:i/>
          <w:noProof/>
        </w:rPr>
        <w:t>- Formátování je nekvalitní – text, tabulky atd., např. str. 16, výpočty, které se vejdou na pár řádků zabírají celé strany (působí dojmem natahování textu)</w:t>
      </w:r>
    </w:p>
    <w:p w14:paraId="0C14CB6B" w14:textId="77777777" w:rsidR="001E646A" w:rsidRPr="001E646A" w:rsidRDefault="001E646A" w:rsidP="001E646A">
      <w:pPr>
        <w:rPr>
          <w:i/>
          <w:noProof/>
        </w:rPr>
      </w:pPr>
    </w:p>
    <w:p w14:paraId="14CC81A5" w14:textId="77777777" w:rsidR="001E646A" w:rsidRDefault="001E646A" w:rsidP="001E646A">
      <w:pPr>
        <w:rPr>
          <w:i/>
          <w:noProof/>
        </w:rPr>
      </w:pPr>
      <w:r w:rsidRPr="001E646A">
        <w:rPr>
          <w:i/>
          <w:noProof/>
        </w:rPr>
        <w:t>- teorie je velmi strohá</w:t>
      </w:r>
    </w:p>
    <w:p w14:paraId="04964C25" w14:textId="77777777" w:rsidR="001E646A" w:rsidRPr="001E646A" w:rsidRDefault="001E646A" w:rsidP="001E646A">
      <w:pPr>
        <w:rPr>
          <w:i/>
          <w:noProof/>
        </w:rPr>
      </w:pPr>
    </w:p>
    <w:p w14:paraId="14F3D992" w14:textId="77777777" w:rsidR="001E646A" w:rsidRDefault="001E646A" w:rsidP="001E646A">
      <w:pPr>
        <w:rPr>
          <w:i/>
          <w:noProof/>
        </w:rPr>
      </w:pPr>
      <w:r w:rsidRPr="001E646A">
        <w:rPr>
          <w:i/>
          <w:noProof/>
        </w:rPr>
        <w:t>- v práci není ani analýza ani rozbor existujících benefitů, pouze jejich stručný výčet, tedy nulová přidaná hodnota ze strany studentky</w:t>
      </w:r>
    </w:p>
    <w:p w14:paraId="69EE7D5E" w14:textId="77777777" w:rsidR="001E646A" w:rsidRPr="001E646A" w:rsidRDefault="001E646A" w:rsidP="001E646A">
      <w:pPr>
        <w:rPr>
          <w:i/>
          <w:noProof/>
        </w:rPr>
      </w:pPr>
    </w:p>
    <w:p w14:paraId="7D4C7C5A" w14:textId="77777777" w:rsidR="001E646A" w:rsidRDefault="001E646A" w:rsidP="001E646A">
      <w:pPr>
        <w:rPr>
          <w:i/>
          <w:noProof/>
        </w:rPr>
      </w:pPr>
      <w:r w:rsidRPr="001E646A">
        <w:rPr>
          <w:i/>
          <w:noProof/>
        </w:rPr>
        <w:t>- zhodnocení a doporučení tedy vychází z dotazníku, který ale není vůbec popsán (s kým byl realizován, kdy, kolik bylo respondentů atd.), mimochodem odpovědí bylo nejspíše více než 390, což je většina zaměstnanců společnosti</w:t>
      </w:r>
    </w:p>
    <w:p w14:paraId="7A4B7689" w14:textId="77777777" w:rsidR="001E646A" w:rsidRPr="001E646A" w:rsidRDefault="001E646A" w:rsidP="001E646A">
      <w:pPr>
        <w:rPr>
          <w:i/>
          <w:noProof/>
        </w:rPr>
      </w:pPr>
    </w:p>
    <w:p w14:paraId="3C0F7110" w14:textId="77777777" w:rsidR="001E646A" w:rsidRDefault="001E646A" w:rsidP="001E646A">
      <w:pPr>
        <w:rPr>
          <w:i/>
          <w:noProof/>
        </w:rPr>
      </w:pPr>
      <w:r w:rsidRPr="001E646A">
        <w:rPr>
          <w:i/>
          <w:noProof/>
        </w:rPr>
        <w:t>- Doporučení jsou jen zmíněné, bez hlubšího vyhodnocení či analýzy dopadů</w:t>
      </w:r>
    </w:p>
    <w:p w14:paraId="37714010" w14:textId="77777777" w:rsidR="001E646A" w:rsidRPr="001E646A" w:rsidRDefault="001E646A" w:rsidP="001E646A">
      <w:pPr>
        <w:rPr>
          <w:i/>
          <w:noProof/>
        </w:rPr>
      </w:pPr>
    </w:p>
    <w:p w14:paraId="0EB38A12" w14:textId="77777777" w:rsidR="001E646A" w:rsidRDefault="001E646A" w:rsidP="001E646A">
      <w:pPr>
        <w:rPr>
          <w:i/>
          <w:noProof/>
        </w:rPr>
      </w:pPr>
      <w:r w:rsidRPr="001E646A">
        <w:rPr>
          <w:i/>
          <w:noProof/>
        </w:rPr>
        <w:t>Ve stručnosti tedy literatura v práci je nedostatečná, nedošlo ke zpracování nutných analýz ani jejich vyhodnocení a doporučení nejsou dostatečná. Práce tedy nesplnila své cíle a působí spíše jako seminární práce.</w:t>
      </w:r>
    </w:p>
    <w:p w14:paraId="18C4895E" w14:textId="77777777" w:rsidR="001E646A" w:rsidRDefault="001E646A" w:rsidP="001E646A">
      <w:pPr>
        <w:rPr>
          <w:i/>
          <w:noProof/>
        </w:rPr>
      </w:pPr>
    </w:p>
    <w:p w14:paraId="46D690CC" w14:textId="77777777" w:rsidR="001E646A" w:rsidRDefault="001E646A" w:rsidP="001E646A">
      <w:pPr>
        <w:rPr>
          <w:i/>
          <w:noProof/>
        </w:rPr>
      </w:pPr>
    </w:p>
    <w:p w14:paraId="307DBE0C" w14:textId="77777777" w:rsidR="001E646A" w:rsidRDefault="001E646A" w:rsidP="001E646A">
      <w:pPr>
        <w:rPr>
          <w:i/>
          <w:noProof/>
        </w:rPr>
      </w:pPr>
    </w:p>
    <w:p w14:paraId="62F0A754" w14:textId="77777777" w:rsidR="001E646A" w:rsidRDefault="001E646A" w:rsidP="001E646A">
      <w:pPr>
        <w:rPr>
          <w:i/>
          <w:noProof/>
        </w:rPr>
      </w:pPr>
    </w:p>
    <w:p w14:paraId="45501A9B" w14:textId="77777777" w:rsidR="001E646A" w:rsidRDefault="001E646A" w:rsidP="001E646A">
      <w:pPr>
        <w:rPr>
          <w:i/>
          <w:noProof/>
        </w:rPr>
      </w:pPr>
    </w:p>
    <w:p w14:paraId="2D198506" w14:textId="77777777" w:rsidR="001E646A" w:rsidRPr="001E646A" w:rsidRDefault="001E646A" w:rsidP="001E646A">
      <w:pPr>
        <w:rPr>
          <w:i/>
          <w:noProof/>
        </w:rPr>
      </w:pPr>
      <w:bookmarkStart w:id="8" w:name="_GoBack"/>
      <w:bookmarkEnd w:id="8"/>
    </w:p>
    <w:p w14:paraId="4711136B" w14:textId="77777777" w:rsidR="001E646A" w:rsidRPr="001E646A" w:rsidRDefault="001E646A" w:rsidP="001E646A">
      <w:pPr>
        <w:rPr>
          <w:i/>
          <w:noProof/>
        </w:rPr>
      </w:pPr>
      <w:r w:rsidRPr="001E646A">
        <w:rPr>
          <w:i/>
          <w:noProof/>
        </w:rPr>
        <w:lastRenderedPageBreak/>
        <w:t>Otázky k obhajobě:</w:t>
      </w:r>
    </w:p>
    <w:p w14:paraId="7522BA59" w14:textId="77777777" w:rsidR="001E646A" w:rsidRPr="001E646A" w:rsidRDefault="001E646A" w:rsidP="001E646A">
      <w:pPr>
        <w:rPr>
          <w:i/>
          <w:noProof/>
        </w:rPr>
      </w:pPr>
      <w:r w:rsidRPr="001E646A">
        <w:rPr>
          <w:i/>
          <w:noProof/>
        </w:rPr>
        <w:t>1) Jak probíhalo dotazníkové šetření ve společnosti? - kdo, kdy, jaké otázky, prezentujte i odpovědi na další otázky z dotazníku</w:t>
      </w:r>
    </w:p>
    <w:p w14:paraId="5053D74D" w14:textId="77777777" w:rsidR="00DC219A" w:rsidRPr="00AE58C9" w:rsidRDefault="001E646A" w:rsidP="001E646A">
      <w:pPr>
        <w:rPr>
          <w:i/>
        </w:rPr>
      </w:pPr>
      <w:r w:rsidRPr="001E646A">
        <w:rPr>
          <w:i/>
          <w:noProof/>
        </w:rPr>
        <w:t>2) Uvádíte na str. 40, že jste sama našla pár úzkých míst – jaké to jsou? V doporučeních uvádíte pouze ty, které vyšly v dotazníku – prezentujte svůj názor na aktuální úzká místa.</w:t>
      </w:r>
      <w:r w:rsidR="00386623">
        <w:rPr>
          <w:i/>
          <w:noProof/>
        </w:rPr>
        <w:t xml:space="preserve"> </w:t>
      </w:r>
      <w:r w:rsidR="005C5600">
        <w:rPr>
          <w:i/>
        </w:rPr>
        <w:fldChar w:fldCharType="end"/>
      </w:r>
      <w:bookmarkEnd w:id="7"/>
    </w:p>
    <w:p w14:paraId="3B777F43" w14:textId="77777777" w:rsidR="00DC219A" w:rsidRDefault="00DC219A" w:rsidP="003E1491"/>
    <w:p w14:paraId="725A0275" w14:textId="77777777" w:rsidR="00DC219A" w:rsidRDefault="00DC219A" w:rsidP="003E1491"/>
    <w:p w14:paraId="021D2989" w14:textId="77777777"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2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1E646A">
        <w:rPr>
          <w:i/>
        </w:rPr>
      </w:r>
      <w:r w:rsidR="001E646A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14:paraId="33CF16F5" w14:textId="77777777" w:rsidR="00DC219A" w:rsidRDefault="00DC219A" w:rsidP="003E1491"/>
    <w:p w14:paraId="2AB07299" w14:textId="77777777" w:rsidR="00DC219A" w:rsidRDefault="00DC219A" w:rsidP="003E1491"/>
    <w:p w14:paraId="4E292DE6" w14:textId="77777777" w:rsidR="00DC219A" w:rsidRDefault="00DC219A" w:rsidP="003E1491">
      <w:r>
        <w:t xml:space="preserve">Ve Zlíně dne </w:t>
      </w:r>
      <w:bookmarkStart w:id="9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1E646A">
        <w:rPr>
          <w:i/>
          <w:noProof/>
        </w:rPr>
        <w:t>15.6.2021</w:t>
      </w:r>
      <w:r w:rsidR="005C5600" w:rsidRPr="009C34E5">
        <w:rPr>
          <w:i/>
        </w:rPr>
        <w:fldChar w:fldCharType="end"/>
      </w:r>
      <w:bookmarkEnd w:id="9"/>
    </w:p>
    <w:p w14:paraId="1CD2B3FD" w14:textId="77777777" w:rsidR="00DC219A" w:rsidRDefault="00DC219A" w:rsidP="003E1491"/>
    <w:p w14:paraId="5A4FA5CF" w14:textId="77777777" w:rsidR="00DC219A" w:rsidRDefault="00DC219A" w:rsidP="003E1491"/>
    <w:p w14:paraId="3C98D92E" w14:textId="77777777" w:rsidR="00DC219A" w:rsidRDefault="00DC219A" w:rsidP="003E1491"/>
    <w:p w14:paraId="4ED09187" w14:textId="77777777" w:rsidR="00DC219A" w:rsidRDefault="00DC219A" w:rsidP="003E1491"/>
    <w:p w14:paraId="326BBD63" w14:textId="77777777"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14:paraId="6A4D5488" w14:textId="77777777" w:rsidR="00DC219A" w:rsidRDefault="00DC219A" w:rsidP="003E1491">
      <w:pPr>
        <w:tabs>
          <w:tab w:val="center" w:pos="8640"/>
        </w:tabs>
      </w:pPr>
      <w:r>
        <w:tab/>
        <w:t xml:space="preserve">podpis </w:t>
      </w:r>
      <w:r w:rsidR="00D809FA">
        <w:t>oponenta</w:t>
      </w:r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BE17D8" w14:textId="77777777" w:rsidR="00DA1B77" w:rsidRDefault="00DA1B77">
      <w:r>
        <w:separator/>
      </w:r>
    </w:p>
  </w:endnote>
  <w:endnote w:type="continuationSeparator" w:id="0">
    <w:p w14:paraId="3BA37D44" w14:textId="77777777" w:rsidR="00DA1B77" w:rsidRDefault="00DA1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77D01E" w14:textId="77777777" w:rsidR="00DA1B77" w:rsidRDefault="00DA1B77">
      <w:r>
        <w:separator/>
      </w:r>
    </w:p>
  </w:footnote>
  <w:footnote w:type="continuationSeparator" w:id="0">
    <w:p w14:paraId="48675277" w14:textId="77777777" w:rsidR="00DA1B77" w:rsidRDefault="00DA1B77">
      <w:r>
        <w:continuationSeparator/>
      </w:r>
    </w:p>
  </w:footnote>
  <w:footnote w:id="1">
    <w:p w14:paraId="6A1C22DA" w14:textId="77777777"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NjU3MDExNjI0MTFX0lEKTi0uzszPAykwrAUAzOVp1SwAAAA="/>
  </w:docVars>
  <w:rsids>
    <w:rsidRoot w:val="00750650"/>
    <w:rsid w:val="0005674F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6F9F"/>
    <w:rsid w:val="001B5B85"/>
    <w:rsid w:val="001E0D4A"/>
    <w:rsid w:val="001E646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B6BD3"/>
    <w:rsid w:val="002D7DA4"/>
    <w:rsid w:val="002E04A7"/>
    <w:rsid w:val="00314823"/>
    <w:rsid w:val="003526FB"/>
    <w:rsid w:val="003818AE"/>
    <w:rsid w:val="00386623"/>
    <w:rsid w:val="003C6485"/>
    <w:rsid w:val="003D36A5"/>
    <w:rsid w:val="003E1491"/>
    <w:rsid w:val="00412058"/>
    <w:rsid w:val="0042254A"/>
    <w:rsid w:val="00474757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671D8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24E8F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F307F"/>
    <w:rsid w:val="00BF6B5D"/>
    <w:rsid w:val="00C2327A"/>
    <w:rsid w:val="00C30044"/>
    <w:rsid w:val="00C447A8"/>
    <w:rsid w:val="00C72298"/>
    <w:rsid w:val="00C728E5"/>
    <w:rsid w:val="00C9306F"/>
    <w:rsid w:val="00CB4E27"/>
    <w:rsid w:val="00CD1219"/>
    <w:rsid w:val="00D71CB4"/>
    <w:rsid w:val="00D809FA"/>
    <w:rsid w:val="00DA1B77"/>
    <w:rsid w:val="00DC219A"/>
    <w:rsid w:val="00DD5932"/>
    <w:rsid w:val="00DF1948"/>
    <w:rsid w:val="00E1292E"/>
    <w:rsid w:val="00E366A1"/>
    <w:rsid w:val="00E70D63"/>
    <w:rsid w:val="00E725B3"/>
    <w:rsid w:val="00EA3260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20D3520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0" ma:contentTypeDescription="Vytvoří nový dokument" ma:contentTypeScope="" ma:versionID="bb07c4752229e2f91856cc692d7b1168">
  <xsd:schema xmlns:xsd="http://www.w3.org/2001/XMLSchema" xmlns:xs="http://www.w3.org/2001/XMLSchema" xmlns:p="http://schemas.microsoft.com/office/2006/metadata/properties" xmlns:ns3="902c7833-eda2-43c3-958e-7f62963ef33b" targetNamespace="http://schemas.microsoft.com/office/2006/metadata/properties" ma:root="true" ma:fieldsID="9589df3d451200a56274e558c44e8bb5" ns3:_="">
    <xsd:import namespace="902c7833-eda2-43c3-958e-7f62963ef3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DFAC743A-9C9E-4973-A3BF-76EF3AA4A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9C395D-BB1A-496F-999A-0C44887710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153506-FB96-4239-B52A-DB77D731DB1C}">
  <ds:schemaRefs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902c7833-eda2-43c3-958e-7f62963ef33b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614C516A-DEC5-49D5-9A4A-BE5B874214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2</Words>
  <Characters>3850</Characters>
  <Application>Microsoft Office Word</Application>
  <DocSecurity>4</DocSecurity>
  <Lines>32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4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David Homola</cp:lastModifiedBy>
  <cp:revision>2</cp:revision>
  <cp:lastPrinted>2014-07-24T08:52:00Z</cp:lastPrinted>
  <dcterms:created xsi:type="dcterms:W3CDTF">2021-06-15T13:25:00Z</dcterms:created>
  <dcterms:modified xsi:type="dcterms:W3CDTF">2021-06-15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